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365d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78b0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e32a2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3T16:07:30Z</dcterms:created>
  <dcterms:modified xsi:type="dcterms:W3CDTF">2020-05-13T16:07:30Z</dcterms:modified>
</cp:coreProperties>
</file>